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C968E5">
              <w:rPr>
                <w:rFonts w:ascii="Candara" w:hAnsi="Candara"/>
                <w:b/>
              </w:rPr>
              <w:t>8</w:t>
            </w:r>
            <w:r w:rsidR="007B6CC8">
              <w:rPr>
                <w:rFonts w:ascii="Candara" w:hAnsi="Candara"/>
                <w:b/>
              </w:rPr>
              <w:t>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22BC0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RIRODA ILI GRAD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22BC0" w:rsidP="00216BF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</w:t>
            </w:r>
            <w:r w:rsidR="00CC6A85">
              <w:rPr>
                <w:rFonts w:ascii="Candara" w:hAnsi="Candara" w:cs="Calibri"/>
                <w:b/>
              </w:rPr>
              <w:t>8</w:t>
            </w:r>
            <w:r>
              <w:rPr>
                <w:rFonts w:ascii="Candara" w:hAnsi="Candara" w:cs="Calibri"/>
                <w:b/>
              </w:rPr>
              <w:t xml:space="preserve"> </w:t>
            </w:r>
            <w:r w:rsidR="00CC6A85">
              <w:rPr>
                <w:rFonts w:ascii="Candara" w:hAnsi="Candara" w:cs="Calibri"/>
                <w:b/>
              </w:rPr>
              <w:t xml:space="preserve">Home </w:t>
            </w:r>
            <w:proofErr w:type="spellStart"/>
            <w:r w:rsidR="00CC6A85">
              <w:rPr>
                <w:rFonts w:ascii="Candara" w:hAnsi="Candara" w:cs="Calibri"/>
                <w:b/>
              </w:rPr>
              <w:t>again</w:t>
            </w:r>
            <w:proofErr w:type="spellEnd"/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Default="00CC6A85" w:rsidP="00216BF0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>A.5.1., A.5.3., A.5.4., A.5.5., A.5.6., A.5.7.,</w:t>
            </w:r>
          </w:p>
          <w:p w:rsidR="00CC6A85" w:rsidRDefault="00CC6A85" w:rsidP="00216BF0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B.5.1., </w:t>
            </w:r>
          </w:p>
          <w:p w:rsidR="00216BF0" w:rsidRPr="009B4F2B" w:rsidRDefault="00CC6A85" w:rsidP="00216BF0">
            <w:p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>C.5.1., C.5.2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Default="00216BF0" w:rsidP="00550A55">
            <w:pPr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67267">
              <w:rPr>
                <w:rFonts w:ascii="Candara" w:hAnsi="Candara"/>
              </w:rPr>
              <w:t>okazuje razumijevanje slušanjem i čitanjem kroz rješavanje zadataka.</w:t>
            </w:r>
          </w:p>
          <w:p w:rsidR="00AB5EEB" w:rsidRPr="00222BC0" w:rsidRDefault="00550A55" w:rsidP="00222BC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550A55">
              <w:rPr>
                <w:rFonts w:ascii="Candara" w:hAnsi="Candara"/>
              </w:rPr>
              <w:t>Kreativno se izražava koristeći prikladan digitalni alat za kreiranje interaktivnih zadataka.</w:t>
            </w:r>
          </w:p>
          <w:p w:rsidR="00216BF0" w:rsidRPr="00AB5EEB" w:rsidRDefault="00CC6A85" w:rsidP="00AB5E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ostavlja i odgovara ne pitanja o prošlom događaju koristeći glagol „to </w:t>
            </w:r>
            <w:proofErr w:type="spellStart"/>
            <w:r>
              <w:rPr>
                <w:rFonts w:ascii="Candara" w:hAnsi="Candara"/>
              </w:rPr>
              <w:t>be</w:t>
            </w:r>
            <w:proofErr w:type="spellEnd"/>
            <w:r>
              <w:rPr>
                <w:rFonts w:ascii="Candara" w:hAnsi="Candara"/>
              </w:rPr>
              <w:t>“</w:t>
            </w:r>
            <w:r w:rsidR="00AB5EEB">
              <w:rPr>
                <w:rFonts w:ascii="Candara" w:hAnsi="Candara"/>
              </w:rPr>
              <w:t>.</w:t>
            </w:r>
            <w:r w:rsidR="00216BF0" w:rsidRPr="00AB5EEB">
              <w:rPr>
                <w:rFonts w:ascii="Candara" w:hAnsi="Candara"/>
              </w:rPr>
              <w:t xml:space="preserve"> </w:t>
            </w:r>
          </w:p>
        </w:tc>
      </w:tr>
      <w:tr w:rsidR="00216BF0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16BF0" w:rsidRPr="00BC25C6" w:rsidRDefault="00216BF0" w:rsidP="00222BC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  <w:lang w:val="en-GB"/>
              </w:rPr>
            </w:pPr>
            <w:r>
              <w:rPr>
                <w:rFonts w:ascii="Candara" w:hAnsi="Candara"/>
              </w:rPr>
              <w:t xml:space="preserve">Vokabular: </w:t>
            </w:r>
            <w:r w:rsidR="00CC6A85" w:rsidRPr="00BC25C6">
              <w:rPr>
                <w:rFonts w:ascii="Candara" w:hAnsi="Candara"/>
                <w:lang w:val="en-GB"/>
              </w:rPr>
              <w:t>hilarious, yuck, a piece of cake…</w:t>
            </w:r>
          </w:p>
          <w:p w:rsidR="00CC6A85" w:rsidRPr="00222BC0" w:rsidRDefault="00CC6A85" w:rsidP="00222BC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proofErr w:type="spellStart"/>
            <w:r w:rsidRPr="00BC25C6">
              <w:rPr>
                <w:rFonts w:ascii="Candara" w:hAnsi="Candara"/>
                <w:lang w:val="en-GB"/>
              </w:rPr>
              <w:t>Gramatika</w:t>
            </w:r>
            <w:proofErr w:type="spellEnd"/>
            <w:r w:rsidRPr="00BC25C6">
              <w:rPr>
                <w:rFonts w:ascii="Candara" w:hAnsi="Candara"/>
                <w:lang w:val="en-GB"/>
              </w:rPr>
              <w:t>: Past Simple of „to be“ question form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216BF0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216BF0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</w:t>
            </w:r>
            <w:r w:rsidR="00CC6A85">
              <w:rPr>
                <w:rFonts w:ascii="Candara" w:hAnsi="Candara" w:cs="Calibri"/>
              </w:rPr>
              <w:t>e 102-105</w:t>
            </w:r>
          </w:p>
          <w:p w:rsidR="00216BF0" w:rsidRPr="009B4F2B" w:rsidRDefault="00216BF0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 w:rsidR="00CC6A85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CC6A85">
              <w:rPr>
                <w:rFonts w:ascii="Candara" w:hAnsi="Candara" w:cs="Calibri"/>
              </w:rPr>
              <w:t>102-103</w:t>
            </w:r>
          </w:p>
        </w:tc>
      </w:tr>
      <w:tr w:rsidR="00216BF0" w:rsidRPr="006D575A" w:rsidTr="003934E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CC6A85">
              <w:rPr>
                <w:rFonts w:ascii="Candara" w:hAnsi="Candara" w:cs="Calibri"/>
              </w:rPr>
              <w:t xml:space="preserve">Slušne aktivnosti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  <w:r w:rsidRPr="00CC6A85">
              <w:rPr>
                <w:rFonts w:ascii="Candara" w:hAnsi="Candara" w:cs="Calibri"/>
              </w:rPr>
              <w:t xml:space="preserve">, </w:t>
            </w:r>
            <w:proofErr w:type="spellStart"/>
            <w:r w:rsidRPr="00CC6A85">
              <w:rPr>
                <w:rFonts w:ascii="Candara" w:hAnsi="Candara" w:cs="Calibri"/>
              </w:rPr>
              <w:t>Weather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report</w:t>
            </w:r>
            <w:proofErr w:type="spellEnd"/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CC6A85">
              <w:rPr>
                <w:rFonts w:ascii="Candara" w:hAnsi="Candara" w:cs="Calibri"/>
              </w:rPr>
              <w:t xml:space="preserve">Igre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  <w:r w:rsidRPr="00CC6A85">
              <w:rPr>
                <w:rFonts w:ascii="Candara" w:hAnsi="Candara" w:cs="Calibri"/>
              </w:rPr>
              <w:t xml:space="preserve">, </w:t>
            </w:r>
            <w:proofErr w:type="spellStart"/>
            <w:r w:rsidRPr="00CC6A85">
              <w:rPr>
                <w:rFonts w:ascii="Candara" w:hAnsi="Candara" w:cs="Calibri"/>
              </w:rPr>
              <w:t>Wordsearch</w:t>
            </w:r>
            <w:proofErr w:type="spellEnd"/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CC6A85">
              <w:rPr>
                <w:rFonts w:ascii="Candara" w:hAnsi="Candara" w:cs="Calibri"/>
              </w:rPr>
              <w:t>Self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check</w:t>
            </w:r>
            <w:proofErr w:type="spellEnd"/>
            <w:r w:rsidRPr="00CC6A85">
              <w:rPr>
                <w:rFonts w:ascii="Candara" w:hAnsi="Candara" w:cs="Calibri"/>
              </w:rPr>
              <w:t xml:space="preserve">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</w:p>
          <w:p w:rsidR="00216BF0" w:rsidRPr="00216BF0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CC6A85">
              <w:rPr>
                <w:rFonts w:ascii="Candara" w:hAnsi="Candara" w:cs="Calibri"/>
              </w:rPr>
              <w:t>Learn</w:t>
            </w:r>
            <w:proofErr w:type="spellEnd"/>
            <w:r w:rsidRPr="00CC6A85">
              <w:rPr>
                <w:rFonts w:ascii="Candara" w:hAnsi="Candara" w:cs="Calibri"/>
              </w:rPr>
              <w:t xml:space="preserve"> more: </w:t>
            </w:r>
            <w:proofErr w:type="spellStart"/>
            <w:r w:rsidRPr="00CC6A85">
              <w:rPr>
                <w:rFonts w:ascii="Candara" w:hAnsi="Candara" w:cs="Calibri"/>
              </w:rPr>
              <w:t>The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weather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report</w:t>
            </w:r>
            <w:proofErr w:type="spellEnd"/>
          </w:p>
        </w:tc>
      </w:tr>
      <w:tr w:rsidR="00216BF0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Učiti kako učiti: A.2.2.</w:t>
            </w:r>
          </w:p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Osobni i socijalni razvoj: A.2.1., A.2.3., A.2.4., B.2.4., C.2.2.</w:t>
            </w:r>
          </w:p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Građanski odgoj: A.2.1.</w:t>
            </w:r>
          </w:p>
          <w:p w:rsidR="00216BF0" w:rsidRPr="009B4F2B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Uporaba IKT-a: A.2.1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216BF0" w:rsidRPr="00C11A4A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222BC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216BF0" w:rsidRPr="00222BC0" w:rsidRDefault="00216BF0" w:rsidP="00222BC0">
            <w:pPr>
              <w:spacing w:after="0" w:line="240" w:lineRule="auto"/>
              <w:rPr>
                <w:rFonts w:ascii="Candara" w:hAnsi="Candara"/>
              </w:rPr>
            </w:pPr>
            <w:r w:rsidRPr="00222BC0">
              <w:rPr>
                <w:rFonts w:ascii="Candara" w:hAnsi="Candara"/>
                <w:b/>
              </w:rPr>
              <w:t>Vrednovanje kao učenje</w:t>
            </w:r>
          </w:p>
          <w:p w:rsidR="00216BF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216BF0" w:rsidRPr="00367267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16BF0" w:rsidRDefault="00216BF0" w:rsidP="00BC25C6">
            <w:pPr>
              <w:spacing w:after="0" w:line="240" w:lineRule="auto"/>
              <w:rPr>
                <w:rFonts w:ascii="Candara" w:hAnsi="Candara"/>
              </w:rPr>
            </w:pPr>
          </w:p>
          <w:p w:rsidR="00BC25C6" w:rsidRPr="00BC25C6" w:rsidRDefault="00BC25C6" w:rsidP="00BC25C6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0D2D37" w:rsidRDefault="000477F3" w:rsidP="000D2D3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0D2D37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CC6A85" w:rsidRDefault="00CC6A85" w:rsidP="00CC6A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Korak I SLUŠANJE I ČITANJE</w:t>
            </w:r>
          </w:p>
          <w:p w:rsidR="006E1CF6" w:rsidRPr="0019277A" w:rsidRDefault="00CC6A85" w:rsidP="00CC6A85">
            <w:pPr>
              <w:pStyle w:val="ListParagraph"/>
              <w:spacing w:after="0" w:line="240" w:lineRule="auto"/>
              <w:ind w:left="360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Ova se lekcija nastavlja na prethodnu. Stoga se započne kratkim ponavljanjem iste. Učitelj/</w:t>
            </w:r>
            <w:proofErr w:type="spellStart"/>
            <w:r w:rsidRPr="00CC6A85">
              <w:rPr>
                <w:rFonts w:ascii="Candara" w:hAnsi="Candara"/>
              </w:rPr>
              <w:t>ica</w:t>
            </w:r>
            <w:proofErr w:type="spellEnd"/>
            <w:r w:rsidRPr="00CC6A85">
              <w:rPr>
                <w:rFonts w:ascii="Candara" w:hAnsi="Candara"/>
              </w:rPr>
              <w:t xml:space="preserve"> postavi pitanja poput: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hat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is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outdoor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school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?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hat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activities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can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do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there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?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hat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do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need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for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these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activities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?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here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do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sleep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?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hen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do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go</w:t>
            </w:r>
            <w:proofErr w:type="spellEnd"/>
            <w:r w:rsidRPr="00BC25C6">
              <w:rPr>
                <w:rFonts w:ascii="Candara" w:hAnsi="Candara"/>
                <w:i/>
                <w:iCs/>
              </w:rPr>
              <w:t xml:space="preserve"> to bed?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1B39BA" w:rsidRDefault="00F5609F" w:rsidP="001B39B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 xml:space="preserve">Predstavi drugi dio priče objašnjavajući situaciju: </w:t>
            </w:r>
            <w:proofErr w:type="spellStart"/>
            <w:r w:rsidRPr="00CC6A85">
              <w:rPr>
                <w:rFonts w:ascii="Candara" w:hAnsi="Candara"/>
              </w:rPr>
              <w:t>Cathy</w:t>
            </w:r>
            <w:proofErr w:type="spellEnd"/>
            <w:r w:rsidRPr="00CC6A85">
              <w:rPr>
                <w:rFonts w:ascii="Candara" w:hAnsi="Candara"/>
              </w:rPr>
              <w:t xml:space="preserve"> se vratila kući, a njeni roditelji imaju puno pitanja o iskustvu u školi u prirodi. Prije slušanja prođe kroz pitanja s učenicima.</w:t>
            </w:r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Učenici slušaju i poslože pitanja redoslijedom kojim se javljaju na snimci. Učitelj/</w:t>
            </w:r>
            <w:proofErr w:type="spellStart"/>
            <w:r w:rsidRPr="00CC6A85">
              <w:rPr>
                <w:rFonts w:ascii="Candara" w:hAnsi="Candara"/>
              </w:rPr>
              <w:t>ica</w:t>
            </w:r>
            <w:proofErr w:type="spellEnd"/>
            <w:r w:rsidRPr="00CC6A85">
              <w:rPr>
                <w:rFonts w:ascii="Candara" w:hAnsi="Candara"/>
              </w:rPr>
              <w:t xml:space="preserve"> provjeri tražeći od učenika da pročitaju pitanja točnim redoslijedom.</w:t>
            </w:r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Učenici čitaju pisanu verziju razgovora i riješe zadatak 2 u udžbeniku.</w:t>
            </w:r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Učenici vježbaju naglas čitati po ulogama, a učitelj/</w:t>
            </w:r>
            <w:proofErr w:type="spellStart"/>
            <w:r w:rsidRPr="00CC6A85">
              <w:rPr>
                <w:rFonts w:ascii="Candara" w:hAnsi="Candara"/>
              </w:rPr>
              <w:t>ica</w:t>
            </w:r>
            <w:proofErr w:type="spellEnd"/>
            <w:r w:rsidRPr="00CC6A85">
              <w:rPr>
                <w:rFonts w:ascii="Candara" w:hAnsi="Candara"/>
              </w:rPr>
              <w:t xml:space="preserve"> objasni sve nove riječi.</w:t>
            </w:r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Učenici riješe zadatak 1 iz radne bilježnice na satu ili za domaću zadaću.</w:t>
            </w:r>
          </w:p>
          <w:p w:rsidR="006E1CF6" w:rsidRPr="009D1019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hAnsi="Candara"/>
              </w:rPr>
              <w:t>Kako bi se uvježbao novi vokabular, učini se sljedeće: učitelj/</w:t>
            </w:r>
            <w:proofErr w:type="spellStart"/>
            <w:r w:rsidRPr="00CC6A85">
              <w:rPr>
                <w:rFonts w:ascii="Candara" w:hAnsi="Candara"/>
              </w:rPr>
              <w:t>ica</w:t>
            </w:r>
            <w:proofErr w:type="spellEnd"/>
            <w:r w:rsidRPr="00CC6A85">
              <w:rPr>
                <w:rFonts w:ascii="Candara" w:hAnsi="Candara"/>
              </w:rPr>
              <w:t xml:space="preserve"> započne s pisanjem riječi i zamoli učenike da je počnu pisati u svoje bilježnice. Onog trenutka kada shvate o kojoj se riječi radi (čak i prije nego što učitelj/</w:t>
            </w:r>
            <w:proofErr w:type="spellStart"/>
            <w:r w:rsidRPr="00CC6A85">
              <w:rPr>
                <w:rFonts w:ascii="Candara" w:hAnsi="Candara"/>
              </w:rPr>
              <w:t>ica</w:t>
            </w:r>
            <w:proofErr w:type="spellEnd"/>
            <w:r w:rsidRPr="00CC6A85">
              <w:rPr>
                <w:rFonts w:ascii="Candara" w:hAnsi="Candara"/>
              </w:rPr>
              <w:t xml:space="preserve"> u potpunosti završi sa </w:t>
            </w:r>
            <w:proofErr w:type="spellStart"/>
            <w:r w:rsidRPr="00CC6A85">
              <w:rPr>
                <w:rFonts w:ascii="Candara" w:hAnsi="Candara"/>
              </w:rPr>
              <w:t>slovkanjem</w:t>
            </w:r>
            <w:proofErr w:type="spellEnd"/>
            <w:r w:rsidRPr="00CC6A85">
              <w:rPr>
                <w:rFonts w:ascii="Candara" w:hAnsi="Candara"/>
              </w:rPr>
              <w:t>) učenici koji žele mogu je izgovoriti. Tko pogodi riječ, prvi dođe pred ploču i zapiše je kako bi svi provjerili pravopis. Cilj su riječi iz zadatka 3 u udžbeniku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C30747" w:rsidRDefault="00AB4BF5" w:rsidP="00AB5E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 xml:space="preserve">Učenici mogu usmeno izvijestiti o </w:t>
            </w:r>
            <w:proofErr w:type="spellStart"/>
            <w:r w:rsidRPr="00AB4BF5">
              <w:rPr>
                <w:rFonts w:ascii="Candara" w:hAnsi="Candara"/>
              </w:rPr>
              <w:t>Cathynom</w:t>
            </w:r>
            <w:proofErr w:type="spellEnd"/>
            <w:r w:rsidRPr="00AB4BF5">
              <w:rPr>
                <w:rFonts w:ascii="Candara" w:hAnsi="Candara"/>
              </w:rPr>
              <w:t xml:space="preserve"> iskustvu u školi u prirodi. Pri tome moraju upotrijebiti pridjeve navedene u zadatku 3 u udžbeniku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216BF0" w:rsidRDefault="00216BF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6E1CF6" w:rsidRDefault="00222BC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OUTDOOR SCHOOL ACTIVITIES</w:t>
            </w:r>
          </w:p>
          <w:p w:rsidR="00222BC0" w:rsidRDefault="00222BC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+</w:t>
            </w:r>
          </w:p>
          <w:p w:rsidR="00222BC0" w:rsidRDefault="00222BC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EQUIPMENT </w:t>
            </w:r>
          </w:p>
          <w:p w:rsidR="00AB4BF5" w:rsidRDefault="00AB4BF5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AB4BF5" w:rsidRDefault="00AB4BF5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AB4BF5" w:rsidRPr="009D1019" w:rsidRDefault="00AB4BF5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HOME AGAIN</w:t>
            </w: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16BF0" w:rsidRDefault="00216B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16BF0" w:rsidRDefault="00216B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B4BF5" w:rsidRDefault="00AB4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27573051"/>
            <w:bookmarkStart w:id="1" w:name="_Hlk26433449"/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C968E5">
              <w:rPr>
                <w:rFonts w:ascii="Candara" w:hAnsi="Candara"/>
                <w:b/>
              </w:rPr>
              <w:t>8</w:t>
            </w:r>
            <w:r w:rsidR="007B6CC8">
              <w:rPr>
                <w:rFonts w:ascii="Candara" w:hAnsi="Candara"/>
                <w:b/>
              </w:rPr>
              <w:t>8</w:t>
            </w:r>
            <w:r w:rsidR="0019277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222BC0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2BC0" w:rsidRPr="006D575A" w:rsidRDefault="00222BC0" w:rsidP="00222BC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C0" w:rsidRPr="006D575A" w:rsidRDefault="00222BC0" w:rsidP="00222BC0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RIRODA ILI GRAD</w:t>
            </w:r>
          </w:p>
        </w:tc>
      </w:tr>
      <w:tr w:rsidR="00CC6A85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8 Home </w:t>
            </w:r>
            <w:proofErr w:type="spellStart"/>
            <w:r>
              <w:rPr>
                <w:rFonts w:ascii="Candara" w:hAnsi="Candara" w:cs="Calibri"/>
                <w:b/>
              </w:rPr>
              <w:t>again</w:t>
            </w:r>
            <w:proofErr w:type="spellEnd"/>
          </w:p>
        </w:tc>
      </w:tr>
      <w:tr w:rsidR="00CC6A85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6D575A" w:rsidRDefault="00CC6A85" w:rsidP="00CC6A85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CC6A85" w:rsidRDefault="00CC6A85" w:rsidP="00CC6A85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CC6A85" w:rsidRDefault="00CC6A85" w:rsidP="00CC6A85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CC6A85" w:rsidRPr="006D575A" w:rsidRDefault="00CC6A85" w:rsidP="00CC6A85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CC6A85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Default="00CC6A85" w:rsidP="00CC6A85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>A.5.1., A.5.3., A.5.4., A.5.5., A.5.6., A.5.7.,</w:t>
            </w:r>
          </w:p>
          <w:p w:rsidR="00CC6A85" w:rsidRDefault="00CC6A85" w:rsidP="00CC6A85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B.5.1., </w:t>
            </w:r>
          </w:p>
          <w:p w:rsidR="00CC6A85" w:rsidRPr="009B4F2B" w:rsidRDefault="00CC6A85" w:rsidP="00CC6A85">
            <w:pPr>
              <w:spacing w:after="0" w:line="240" w:lineRule="auto"/>
              <w:rPr>
                <w:rFonts w:ascii="Candara" w:hAnsi="Candara"/>
              </w:rPr>
            </w:pPr>
            <w:r w:rsidRPr="00CC6A85">
              <w:rPr>
                <w:rFonts w:ascii="Candara" w:eastAsiaTheme="minorHAnsi" w:hAnsi="Candara" w:cs="Georgia"/>
                <w:color w:val="000000"/>
                <w:lang w:eastAsia="en-US"/>
              </w:rPr>
              <w:t>C.5.1., C.5.2.</w:t>
            </w:r>
          </w:p>
        </w:tc>
      </w:tr>
      <w:tr w:rsidR="00CC6A85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Default="00CC6A85" w:rsidP="00CC6A85">
            <w:pPr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67267">
              <w:rPr>
                <w:rFonts w:ascii="Candara" w:hAnsi="Candara"/>
              </w:rPr>
              <w:t>okazuje razumijevanje slušanjem i čitanjem kroz rješavanje zadataka.</w:t>
            </w:r>
          </w:p>
          <w:p w:rsidR="00CC6A85" w:rsidRPr="00222BC0" w:rsidRDefault="00CC6A85" w:rsidP="00CC6A8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550A55">
              <w:rPr>
                <w:rFonts w:ascii="Candara" w:hAnsi="Candara"/>
              </w:rPr>
              <w:t>Kreativno se izražava koristeći prikladan digitalni alat za kreiranje interaktivnih zadataka.</w:t>
            </w:r>
          </w:p>
          <w:p w:rsidR="00CC6A85" w:rsidRPr="00AB5EEB" w:rsidRDefault="00CC6A85" w:rsidP="00CC6A8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ostavlja i odgovara ne pitanja o prošlom događaju koristeći glagol „to </w:t>
            </w:r>
            <w:proofErr w:type="spellStart"/>
            <w:r>
              <w:rPr>
                <w:rFonts w:ascii="Candara" w:hAnsi="Candara"/>
              </w:rPr>
              <w:t>be</w:t>
            </w:r>
            <w:proofErr w:type="spellEnd"/>
            <w:r>
              <w:rPr>
                <w:rFonts w:ascii="Candara" w:hAnsi="Candara"/>
              </w:rPr>
              <w:t>“.</w:t>
            </w:r>
            <w:r w:rsidRPr="00AB5EEB">
              <w:rPr>
                <w:rFonts w:ascii="Candara" w:hAnsi="Candara"/>
              </w:rPr>
              <w:t xml:space="preserve"> </w:t>
            </w:r>
          </w:p>
        </w:tc>
      </w:tr>
      <w:tr w:rsidR="00CC6A85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C6A85" w:rsidRPr="00CC6A85" w:rsidRDefault="00CC6A85" w:rsidP="00CC6A85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  <w:proofErr w:type="spellStart"/>
            <w:r>
              <w:rPr>
                <w:rFonts w:ascii="Candara" w:hAnsi="Candara"/>
              </w:rPr>
              <w:t>hilarious</w:t>
            </w:r>
            <w:proofErr w:type="spellEnd"/>
            <w:r>
              <w:rPr>
                <w:rFonts w:ascii="Candara" w:hAnsi="Candara"/>
              </w:rPr>
              <w:t xml:space="preserve">, </w:t>
            </w:r>
            <w:proofErr w:type="spellStart"/>
            <w:r>
              <w:rPr>
                <w:rFonts w:ascii="Candara" w:hAnsi="Candara"/>
              </w:rPr>
              <w:t>yuck</w:t>
            </w:r>
            <w:proofErr w:type="spellEnd"/>
            <w:r>
              <w:rPr>
                <w:rFonts w:ascii="Candara" w:hAnsi="Candara"/>
              </w:rPr>
              <w:t xml:space="preserve">, a </w:t>
            </w:r>
            <w:proofErr w:type="spellStart"/>
            <w:r>
              <w:rPr>
                <w:rFonts w:ascii="Candara" w:hAnsi="Candara"/>
              </w:rPr>
              <w:t>piec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of</w:t>
            </w:r>
            <w:proofErr w:type="spellEnd"/>
            <w:r>
              <w:rPr>
                <w:rFonts w:ascii="Candara" w:hAnsi="Candara"/>
              </w:rPr>
              <w:t xml:space="preserve"> cake…</w:t>
            </w:r>
          </w:p>
          <w:p w:rsidR="00CC6A85" w:rsidRPr="00222BC0" w:rsidRDefault="00CC6A85" w:rsidP="00CC6A85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Past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of</w:t>
            </w:r>
            <w:proofErr w:type="spellEnd"/>
            <w:r>
              <w:rPr>
                <w:rFonts w:ascii="Candara" w:hAnsi="Candara"/>
              </w:rPr>
              <w:t xml:space="preserve"> „to </w:t>
            </w:r>
            <w:proofErr w:type="spellStart"/>
            <w:r>
              <w:rPr>
                <w:rFonts w:ascii="Candara" w:hAnsi="Candara"/>
              </w:rPr>
              <w:t>be</w:t>
            </w:r>
            <w:proofErr w:type="spellEnd"/>
            <w:r>
              <w:rPr>
                <w:rFonts w:ascii="Candara" w:hAnsi="Candara"/>
              </w:rPr>
              <w:t xml:space="preserve">“ </w:t>
            </w:r>
            <w:proofErr w:type="spellStart"/>
            <w:r>
              <w:rPr>
                <w:rFonts w:ascii="Candara" w:hAnsi="Candara"/>
              </w:rPr>
              <w:t>question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form</w:t>
            </w:r>
            <w:proofErr w:type="spellEnd"/>
          </w:p>
        </w:tc>
      </w:tr>
      <w:tr w:rsidR="00CC6A85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6D575A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CC6A85" w:rsidRPr="006D575A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CC6A85" w:rsidRPr="006D575A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CC6A85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0477F3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02-105</w:t>
            </w:r>
          </w:p>
          <w:p w:rsidR="00CC6A85" w:rsidRPr="009B4F2B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 102-103</w:t>
            </w:r>
          </w:p>
        </w:tc>
      </w:tr>
      <w:tr w:rsidR="00CC6A85" w:rsidRPr="006D575A" w:rsidTr="00980819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CC6A85">
              <w:rPr>
                <w:rFonts w:ascii="Candara" w:hAnsi="Candara" w:cs="Calibri"/>
              </w:rPr>
              <w:t xml:space="preserve">Slušne aktivnosti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  <w:r w:rsidRPr="00CC6A85">
              <w:rPr>
                <w:rFonts w:ascii="Candara" w:hAnsi="Candara" w:cs="Calibri"/>
              </w:rPr>
              <w:t xml:space="preserve">, </w:t>
            </w:r>
            <w:proofErr w:type="spellStart"/>
            <w:r w:rsidRPr="00CC6A85">
              <w:rPr>
                <w:rFonts w:ascii="Candara" w:hAnsi="Candara" w:cs="Calibri"/>
              </w:rPr>
              <w:t>Weather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report</w:t>
            </w:r>
            <w:proofErr w:type="spellEnd"/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CC6A85">
              <w:rPr>
                <w:rFonts w:ascii="Candara" w:hAnsi="Candara" w:cs="Calibri"/>
              </w:rPr>
              <w:t xml:space="preserve">Igre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  <w:r w:rsidRPr="00CC6A85">
              <w:rPr>
                <w:rFonts w:ascii="Candara" w:hAnsi="Candara" w:cs="Calibri"/>
              </w:rPr>
              <w:t xml:space="preserve">, </w:t>
            </w:r>
            <w:proofErr w:type="spellStart"/>
            <w:r w:rsidRPr="00CC6A85">
              <w:rPr>
                <w:rFonts w:ascii="Candara" w:hAnsi="Candara" w:cs="Calibri"/>
              </w:rPr>
              <w:t>Wordsearch</w:t>
            </w:r>
            <w:proofErr w:type="spellEnd"/>
          </w:p>
          <w:p w:rsidR="00CC6A85" w:rsidRPr="00CC6A85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CC6A85">
              <w:rPr>
                <w:rFonts w:ascii="Candara" w:hAnsi="Candara" w:cs="Calibri"/>
              </w:rPr>
              <w:t>Self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check</w:t>
            </w:r>
            <w:proofErr w:type="spellEnd"/>
            <w:r w:rsidRPr="00CC6A85">
              <w:rPr>
                <w:rFonts w:ascii="Candara" w:hAnsi="Candara" w:cs="Calibri"/>
              </w:rPr>
              <w:t xml:space="preserve">: Home </w:t>
            </w:r>
            <w:proofErr w:type="spellStart"/>
            <w:r w:rsidRPr="00CC6A85">
              <w:rPr>
                <w:rFonts w:ascii="Candara" w:hAnsi="Candara" w:cs="Calibri"/>
              </w:rPr>
              <w:t>again</w:t>
            </w:r>
            <w:proofErr w:type="spellEnd"/>
          </w:p>
          <w:p w:rsidR="00CC6A85" w:rsidRPr="00216BF0" w:rsidRDefault="00CC6A85" w:rsidP="00CC6A8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CC6A85">
              <w:rPr>
                <w:rFonts w:ascii="Candara" w:hAnsi="Candara" w:cs="Calibri"/>
              </w:rPr>
              <w:t>Learn</w:t>
            </w:r>
            <w:proofErr w:type="spellEnd"/>
            <w:r w:rsidRPr="00CC6A85">
              <w:rPr>
                <w:rFonts w:ascii="Candara" w:hAnsi="Candara" w:cs="Calibri"/>
              </w:rPr>
              <w:t xml:space="preserve"> more: </w:t>
            </w:r>
            <w:proofErr w:type="spellStart"/>
            <w:r w:rsidRPr="00CC6A85">
              <w:rPr>
                <w:rFonts w:ascii="Candara" w:hAnsi="Candara" w:cs="Calibri"/>
              </w:rPr>
              <w:t>The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weather</w:t>
            </w:r>
            <w:proofErr w:type="spellEnd"/>
            <w:r w:rsidRPr="00CC6A85">
              <w:rPr>
                <w:rFonts w:ascii="Candara" w:hAnsi="Candara" w:cs="Calibri"/>
              </w:rPr>
              <w:t xml:space="preserve"> </w:t>
            </w:r>
            <w:proofErr w:type="spellStart"/>
            <w:r w:rsidRPr="00CC6A85">
              <w:rPr>
                <w:rFonts w:ascii="Candara" w:hAnsi="Candara" w:cs="Calibri"/>
              </w:rPr>
              <w:t>report</w:t>
            </w:r>
            <w:proofErr w:type="spellEnd"/>
          </w:p>
        </w:tc>
      </w:tr>
      <w:tr w:rsidR="00CC6A85" w:rsidRPr="006D575A" w:rsidTr="00B778E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Učiti kako učiti: A.2.2.</w:t>
            </w:r>
          </w:p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Osobni i socijalni razvoj: A.2.1., A.2.3., A.2.4., B.2.4., C.2.2.</w:t>
            </w:r>
          </w:p>
          <w:p w:rsidR="00CC6A85" w:rsidRPr="00CC6A85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Građanski odgoj: A.2.1.</w:t>
            </w:r>
          </w:p>
          <w:p w:rsidR="00CC6A85" w:rsidRPr="009B4F2B" w:rsidRDefault="00CC6A85" w:rsidP="00CC6A8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C6A85">
              <w:rPr>
                <w:rFonts w:ascii="Candara" w:hAnsi="Candara"/>
                <w:sz w:val="22"/>
                <w:szCs w:val="22"/>
              </w:rPr>
              <w:t>Uporaba IKT-a: A.2.1.</w:t>
            </w:r>
          </w:p>
        </w:tc>
      </w:tr>
      <w:tr w:rsidR="00CC6A85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C6A85" w:rsidRPr="00C11A4A" w:rsidRDefault="00CC6A85" w:rsidP="00CC6A8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CC6A85" w:rsidRDefault="00CC6A85" w:rsidP="00CC6A8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CC6A85" w:rsidRPr="00222BC0" w:rsidRDefault="00CC6A85" w:rsidP="00CC6A85">
            <w:pPr>
              <w:spacing w:after="0" w:line="240" w:lineRule="auto"/>
              <w:rPr>
                <w:rFonts w:ascii="Candara" w:hAnsi="Candara"/>
              </w:rPr>
            </w:pPr>
            <w:r w:rsidRPr="00222BC0">
              <w:rPr>
                <w:rFonts w:ascii="Candara" w:hAnsi="Candara"/>
                <w:b/>
              </w:rPr>
              <w:t>Vrednovanje kao učenje</w:t>
            </w:r>
          </w:p>
          <w:p w:rsidR="00CC6A85" w:rsidRDefault="00CC6A85" w:rsidP="00CC6A8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CC6A85" w:rsidRPr="00367267" w:rsidRDefault="00CC6A85" w:rsidP="00CC6A8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CC6A85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C6A85" w:rsidRPr="006D575A" w:rsidRDefault="00CC6A85" w:rsidP="00CC6A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C6A85" w:rsidRPr="006D575A" w:rsidRDefault="00CC6A85" w:rsidP="00CC6A8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CC6A85" w:rsidRDefault="00CC6A85" w:rsidP="00BC25C6">
            <w:pPr>
              <w:spacing w:after="0" w:line="240" w:lineRule="auto"/>
              <w:rPr>
                <w:rFonts w:ascii="Candara" w:hAnsi="Candara"/>
              </w:rPr>
            </w:pPr>
          </w:p>
          <w:p w:rsidR="00BC25C6" w:rsidRPr="006D575A" w:rsidRDefault="00BC25C6" w:rsidP="00BC25C6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216BF0" w:rsidRDefault="00216BF0" w:rsidP="00216BF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216BF0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30747" w:rsidRPr="00216BF0" w:rsidRDefault="00E3082C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a ili društvena igra za ponavljanje ciljnog vokabulara – škola u prirodi i potrebna oprema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B826C1" w:rsidRDefault="00216BF0" w:rsidP="00B826C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B826C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B4BF5" w:rsidRPr="00AB4BF5" w:rsidRDefault="00AB4BF5" w:rsidP="00AB4BF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>Korak I JEZIČNI FOKUS</w:t>
            </w:r>
          </w:p>
          <w:p w:rsidR="00AB4BF5" w:rsidRPr="00AB4BF5" w:rsidRDefault="00AB4BF5" w:rsidP="00AB4BF5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 xml:space="preserve">Budući da su učenici već upoznati sa značenjem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as</w:t>
            </w:r>
            <w:proofErr w:type="spellEnd"/>
            <w:r w:rsidRPr="00AB4BF5">
              <w:rPr>
                <w:rFonts w:ascii="Candara" w:hAnsi="Candara"/>
              </w:rPr>
              <w:t xml:space="preserve"> i </w:t>
            </w:r>
            <w:proofErr w:type="spellStart"/>
            <w:r w:rsidRPr="00BC25C6">
              <w:rPr>
                <w:rFonts w:ascii="Candara" w:hAnsi="Candara"/>
                <w:i/>
                <w:iCs/>
              </w:rPr>
              <w:t>were</w:t>
            </w:r>
            <w:proofErr w:type="spellEnd"/>
            <w:r w:rsidRPr="00AB4BF5">
              <w:rPr>
                <w:rFonts w:ascii="Candara" w:hAnsi="Candara"/>
              </w:rPr>
              <w:t>, i budući da su u prethodnim koracima bili izloženi upitnom obliku navedenih glagola, samostalno ispune tablicu u zadatku 1 u udžbeniku na str. 104.</w:t>
            </w:r>
          </w:p>
          <w:p w:rsidR="00AB4BF5" w:rsidRPr="00AB4BF5" w:rsidRDefault="00AB4BF5" w:rsidP="00AB4BF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>Učitelj/</w:t>
            </w:r>
            <w:proofErr w:type="spellStart"/>
            <w:r w:rsidRPr="00AB4BF5">
              <w:rPr>
                <w:rFonts w:ascii="Candara" w:hAnsi="Candara"/>
              </w:rPr>
              <w:t>ica</w:t>
            </w:r>
            <w:proofErr w:type="spellEnd"/>
            <w:r w:rsidRPr="00AB4BF5">
              <w:rPr>
                <w:rFonts w:ascii="Candara" w:hAnsi="Candara"/>
              </w:rPr>
              <w:t xml:space="preserve"> analizira tablicu i objasni upitni obli</w:t>
            </w:r>
            <w:bookmarkStart w:id="2" w:name="_GoBack"/>
            <w:bookmarkEnd w:id="2"/>
            <w:r w:rsidRPr="00AB4BF5">
              <w:rPr>
                <w:rFonts w:ascii="Candara" w:hAnsi="Candara"/>
              </w:rPr>
              <w:t xml:space="preserve">k i kratke odgovore glagola to </w:t>
            </w:r>
            <w:proofErr w:type="spellStart"/>
            <w:r w:rsidRPr="00AB4BF5">
              <w:rPr>
                <w:rFonts w:ascii="Candara" w:hAnsi="Candara"/>
              </w:rPr>
              <w:t>be</w:t>
            </w:r>
            <w:proofErr w:type="spellEnd"/>
            <w:r w:rsidRPr="00AB4BF5">
              <w:rPr>
                <w:rFonts w:ascii="Candara" w:hAnsi="Candara"/>
              </w:rPr>
              <w:t xml:space="preserve"> u Past </w:t>
            </w:r>
            <w:proofErr w:type="spellStart"/>
            <w:r w:rsidRPr="00AB4BF5">
              <w:rPr>
                <w:rFonts w:ascii="Candara" w:hAnsi="Candara"/>
              </w:rPr>
              <w:t>Simple</w:t>
            </w:r>
            <w:proofErr w:type="spellEnd"/>
            <w:r w:rsidRPr="00AB4BF5">
              <w:rPr>
                <w:rFonts w:ascii="Candara" w:hAnsi="Candara"/>
              </w:rPr>
              <w:t>.</w:t>
            </w:r>
          </w:p>
          <w:p w:rsidR="00AB4BF5" w:rsidRPr="00AB4BF5" w:rsidRDefault="00AB4BF5" w:rsidP="00AB4BF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>Učenici riješe zadatke 2 i 3 iz udžbenika. Točna pitanja iz zadatka 2 mogu napisati u bilježnice pa provjeriti čitanjem. U zadatku 3 samo zaokruže točan kratki odgovor te provjere čitanjem.</w:t>
            </w:r>
          </w:p>
          <w:p w:rsidR="002F3370" w:rsidRPr="00B826C1" w:rsidRDefault="00AB4BF5" w:rsidP="00AB4BF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>Kako bi se uvježbal</w:t>
            </w:r>
            <w:r>
              <w:rPr>
                <w:rFonts w:ascii="Candara" w:hAnsi="Candara"/>
              </w:rPr>
              <w:t>o</w:t>
            </w:r>
            <w:r w:rsidRPr="00AB4BF5">
              <w:rPr>
                <w:rFonts w:ascii="Candara" w:hAnsi="Candara"/>
              </w:rPr>
              <w:t xml:space="preserve"> novu jezičnu strukturu, učenici učine SPEAKING zadatak 1 u udžbeniku. Prvo, učenici rade u parovima te postavljaju i odgovaraju na pitanja. Učitelj/</w:t>
            </w:r>
            <w:proofErr w:type="spellStart"/>
            <w:r w:rsidRPr="00AB4BF5">
              <w:rPr>
                <w:rFonts w:ascii="Candara" w:hAnsi="Candara"/>
              </w:rPr>
              <w:t>ica</w:t>
            </w:r>
            <w:proofErr w:type="spellEnd"/>
            <w:r w:rsidRPr="00AB4BF5">
              <w:rPr>
                <w:rFonts w:ascii="Candara" w:hAnsi="Candara"/>
              </w:rPr>
              <w:t xml:space="preserve"> prati rad svojih učenika i posebnu pozornost stavi na njihove odgovore. Zatim učenici pišu izvještaj u bilježnice na osnovu odgovora svog prijatelja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3370" w:rsidRPr="00C03512" w:rsidRDefault="00AB4BF5" w:rsidP="00E3082C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B4BF5">
              <w:rPr>
                <w:rFonts w:ascii="Candara" w:hAnsi="Candara"/>
              </w:rPr>
              <w:t>Zadatke 2 i 3 u radnoj bilježnici učenici mogu riješiti na satu ili za domaću zadaću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6D575A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  <w:bookmarkEnd w:id="0"/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B826C1">
      <w:pPr>
        <w:pBdr>
          <w:top w:val="nil"/>
          <w:left w:val="nil"/>
          <w:bottom w:val="nil"/>
          <w:right w:val="nil"/>
          <w:between w:val="nil"/>
        </w:pBdr>
        <w:tabs>
          <w:tab w:val="left" w:pos="1185"/>
        </w:tabs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bookmarkStart w:id="3" w:name="_Hlk27573411"/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E3082C" w:rsidRDefault="00E3082C" w:rsidP="00047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412DB9" w:rsidRPr="009D1019" w:rsidRDefault="00AB4BF5" w:rsidP="00047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HOME AGAIN</w:t>
            </w:r>
            <w:r w:rsidR="00E3082C" w:rsidRPr="00E3082C">
              <w:rPr>
                <w:rFonts w:ascii="Candara" w:hAnsi="Candara" w:cs="Calibri"/>
                <w:b/>
              </w:rPr>
              <w:t xml:space="preserve"> </w:t>
            </w:r>
          </w:p>
        </w:tc>
      </w:tr>
      <w:bookmarkEnd w:id="1"/>
    </w:tbl>
    <w:p w:rsidR="00A03800" w:rsidRDefault="00A03800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E3082C" w:rsidRDefault="00E3082C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bookmarkEnd w:id="3"/>
    <w:p w:rsidR="00E3082C" w:rsidRDefault="00E3082C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E3082C" w:rsidRDefault="00E3082C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D04AFA" w:rsidTr="00D04AF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D04AFA" w:rsidTr="00D04AF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 89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RIRODA ILI GRAD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8 </w:t>
            </w:r>
            <w:proofErr w:type="spellStart"/>
            <w:r>
              <w:rPr>
                <w:rFonts w:ascii="Candara" w:hAnsi="Candara" w:cs="Calibri"/>
                <w:b/>
              </w:rPr>
              <w:t>The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Weather</w:t>
            </w:r>
            <w:proofErr w:type="spellEnd"/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A.5.1., A.5.3., A.5.4., A.5.5., A.5.6., A.5.7.,</w:t>
            </w:r>
          </w:p>
          <w:p w:rsidR="00D04AFA" w:rsidRDefault="00D04AFA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B.5.1., 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C.5.1., C.5.2.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kazuje razumijevanje slušanjem i čitanjem kroz rješavanje zadataka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eativno se izražava koristeći prikladan digitalni alat za kreiranje interaktivnih zadataka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pisuje vremenske prilike. 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še kratak izvještaj o vremenu (jučer).</w:t>
            </w:r>
          </w:p>
        </w:tc>
      </w:tr>
      <w:tr w:rsidR="00D04AFA" w:rsidTr="00D04AFA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6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  <w:proofErr w:type="spellStart"/>
            <w:r>
              <w:rPr>
                <w:rFonts w:ascii="Candara" w:hAnsi="Candara"/>
              </w:rPr>
              <w:t>th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weather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6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Past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of</w:t>
            </w:r>
            <w:proofErr w:type="spellEnd"/>
            <w:r>
              <w:rPr>
                <w:rFonts w:ascii="Candara" w:hAnsi="Candara"/>
              </w:rPr>
              <w:t xml:space="preserve"> „to </w:t>
            </w:r>
            <w:proofErr w:type="spellStart"/>
            <w:r>
              <w:rPr>
                <w:rFonts w:ascii="Candara" w:hAnsi="Candara"/>
              </w:rPr>
              <w:t>be</w:t>
            </w:r>
            <w:proofErr w:type="spellEnd"/>
            <w:r>
              <w:rPr>
                <w:rFonts w:ascii="Candara" w:hAnsi="Candara"/>
              </w:rPr>
              <w:t xml:space="preserve">“ 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ndividualni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udžbenik, stranice 105-106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radna bilježnica, stranice 102-103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Slušne aktivnosti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Weather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report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Igre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Wordsearch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Sel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check</w:t>
            </w:r>
            <w:proofErr w:type="spellEnd"/>
            <w:r>
              <w:rPr>
                <w:rFonts w:ascii="Candara" w:hAnsi="Candara" w:cs="Calibri"/>
              </w:rPr>
              <w:t xml:space="preserve">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weather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report</w:t>
            </w:r>
            <w:proofErr w:type="spellEnd"/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 A.2.2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: A.2.1., A.2.3., A.2.4., B.2.4., C.2.2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 A.2.1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raba IKT-a: A.2.1.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ubrike za </w:t>
            </w:r>
            <w:proofErr w:type="spellStart"/>
            <w:r>
              <w:rPr>
                <w:rFonts w:ascii="Candara" w:hAnsi="Candara"/>
              </w:rPr>
              <w:t>samovrednovanje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D04AFA" w:rsidTr="00D04AFA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vješće o vremenskim prilikama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D04AFA" w:rsidTr="00D04AF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Uvod 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 w:rsidP="00D04AF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Društvena ili jezična igra. </w:t>
            </w:r>
          </w:p>
          <w:p w:rsidR="00D04AFA" w:rsidRDefault="00D04AFA">
            <w:pPr>
              <w:pStyle w:val="ListParagraph"/>
              <w:spacing w:after="0" w:line="240" w:lineRule="auto"/>
              <w:ind w:left="360"/>
              <w:rPr>
                <w:rFonts w:ascii="Candara" w:hAnsi="Candara"/>
              </w:rPr>
            </w:pPr>
          </w:p>
        </w:tc>
      </w:tr>
      <w:tr w:rsidR="00D04AFA" w:rsidTr="00D04AF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ada 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 VOKABULAR</w:t>
            </w:r>
          </w:p>
          <w:p w:rsidR="00D04AFA" w:rsidRDefault="00D04AFA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očne rad oponašanjem različitih vremenskih uvjeta. Na primjer, pretvara se da drži kišobran, ali vjetar je jak i pokušava zadržati kišobran u rukama. Kaže: </w:t>
            </w:r>
            <w:r>
              <w:rPr>
                <w:rFonts w:ascii="Candara" w:hAnsi="Candara"/>
                <w:i/>
                <w:iCs/>
              </w:rPr>
              <w:t xml:space="preserve">It's </w:t>
            </w:r>
            <w:proofErr w:type="spellStart"/>
            <w:r>
              <w:rPr>
                <w:rFonts w:ascii="Candara" w:hAnsi="Candara"/>
                <w:i/>
                <w:iCs/>
              </w:rPr>
              <w:t>raining</w:t>
            </w:r>
            <w:proofErr w:type="spellEnd"/>
            <w:r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>
              <w:rPr>
                <w:rFonts w:ascii="Candara" w:hAnsi="Candara"/>
                <w:i/>
                <w:iCs/>
              </w:rPr>
              <w:t>and</w:t>
            </w:r>
            <w:proofErr w:type="spellEnd"/>
            <w:r>
              <w:rPr>
                <w:rFonts w:ascii="Candara" w:hAnsi="Candara"/>
                <w:i/>
                <w:iCs/>
              </w:rPr>
              <w:t xml:space="preserve"> it's </w:t>
            </w:r>
            <w:proofErr w:type="spellStart"/>
            <w:r>
              <w:rPr>
                <w:rFonts w:ascii="Candara" w:hAnsi="Candara"/>
                <w:i/>
                <w:iCs/>
              </w:rPr>
              <w:t>windy</w:t>
            </w:r>
            <w:proofErr w:type="spellEnd"/>
            <w:r>
              <w:rPr>
                <w:rFonts w:ascii="Candara" w:hAnsi="Candara"/>
              </w:rPr>
              <w:t>. Na taj način iskoristi sve riječi iz zadatka 1 u udžbeniku na stranici 105.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također oponašaju;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aže kakvo je vrijeme, a učenici oponašaju.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su nakon uvoda spremni samostalno riješiti zadatak 1 u udžbeniku. Oni samo napišu riječi za vrijeme koje nedostaju uz odgovarajuće slike.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ak 2 u udžbeniku je aktivnost slušanja u kojoj učenici moraju ispuniti podatke koji nedostaju pored slika iz zadatka 1 – slušanjem vremenskog izvješća. Učenici moraju spojiti grad s odgovarajućim piktogramom, te moraju zabilježiti i temperaturu.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ažno je da prije slušanja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edstavi koncept WEATHER REPORT i objasni kako se piše i čita temperatura. Zadatak 3 u udžbeniku naprave usmeno, svi zajedno.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Završetak 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ak 4 u radnoj bilježnici učenici mogu riješiti na satu ili za domaću zadaću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PCIJA: Učenici mogu pratiti vremenske uvjete jedan tjedan ili još duži vremenski period. Pripremi se veći komad papira (koji ćete biti izložen na panou u učionici) s tablicom kako bi učenici ispunili sljedeće podatke: datum, temperatura, vremenski uvjeti.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 w:rsidP="00D04AFA">
            <w:pPr>
              <w:numPr>
                <w:ilvl w:val="0"/>
                <w:numId w:val="3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D04AFA" w:rsidRDefault="00D04AFA" w:rsidP="00D04AFA">
      <w:pPr>
        <w:spacing w:line="240" w:lineRule="auto"/>
      </w:pPr>
    </w:p>
    <w:p w:rsidR="00D04AFA" w:rsidRDefault="00D04AFA" w:rsidP="00D04AFA">
      <w:pP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>
        <w:rPr>
          <w:rFonts w:ascii="Candara" w:hAnsi="Candara" w:cs="Calibri"/>
          <w:b/>
          <w:color w:val="000000"/>
        </w:rPr>
        <w:t xml:space="preserve">Plan ploče </w:t>
      </w: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5"/>
      </w:tblGrid>
      <w:tr w:rsidR="00D04AFA" w:rsidTr="00D04AFA">
        <w:trPr>
          <w:trHeight w:val="2312"/>
        </w:trPr>
        <w:tc>
          <w:tcPr>
            <w:tcW w:w="9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4AFA" w:rsidRDefault="00D04AFA">
            <w:pP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D04AFA" w:rsidRDefault="00D04AFA">
            <w:pP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THE WEATHER</w:t>
            </w:r>
          </w:p>
        </w:tc>
      </w:tr>
    </w:tbl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D04AFA" w:rsidTr="00D04AF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D04AFA" w:rsidTr="00D04AF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 90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RIRODA ILI GRAD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8 </w:t>
            </w:r>
            <w:proofErr w:type="spellStart"/>
            <w:r>
              <w:rPr>
                <w:rFonts w:ascii="Candara" w:hAnsi="Candara" w:cs="Calibri"/>
                <w:b/>
              </w:rPr>
              <w:t>My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Last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Holiday</w:t>
            </w:r>
            <w:proofErr w:type="spellEnd"/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D04AFA" w:rsidRDefault="00D04AFA" w:rsidP="00D04AFA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A.5.1., A.5.3., A.5.4., A.5.5., A.5.6., A.5.7.,</w:t>
            </w:r>
          </w:p>
          <w:p w:rsidR="00D04AFA" w:rsidRDefault="00D04AFA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B.5.1., 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C.5.1., C.5.2.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kazuje razumijevanje slušanjem i čitanjem kroz rješavanje zadataka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eativno se izražava koristeći prikladan digitalni alat za kreiranje interaktivnih zadataka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pisuje svoje posljednje praznike uz pomoć pitanja.</w:t>
            </w:r>
          </w:p>
          <w:p w:rsidR="00D04AFA" w:rsidRDefault="00D04AFA" w:rsidP="00D04AF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iše kratak vođeni sastavak o svojim posljednjim praznicima. </w:t>
            </w:r>
          </w:p>
        </w:tc>
      </w:tr>
      <w:tr w:rsidR="00D04AFA" w:rsidTr="00D04AFA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6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  <w:proofErr w:type="spellStart"/>
            <w:r>
              <w:rPr>
                <w:rFonts w:ascii="Candara" w:hAnsi="Candara"/>
              </w:rPr>
              <w:t>holidays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6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Past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of</w:t>
            </w:r>
            <w:proofErr w:type="spellEnd"/>
            <w:r>
              <w:rPr>
                <w:rFonts w:ascii="Candara" w:hAnsi="Candara"/>
              </w:rPr>
              <w:t xml:space="preserve"> „to </w:t>
            </w:r>
            <w:proofErr w:type="spellStart"/>
            <w:r>
              <w:rPr>
                <w:rFonts w:ascii="Candara" w:hAnsi="Candara"/>
              </w:rPr>
              <w:t>be</w:t>
            </w:r>
            <w:proofErr w:type="spellEnd"/>
            <w:r>
              <w:rPr>
                <w:rFonts w:ascii="Candara" w:hAnsi="Candara"/>
              </w:rPr>
              <w:t xml:space="preserve">“ 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ndividualni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udžbenik, stranice 102-105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radna bilježnica, stranice 102-103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Slušne aktivnosti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Weather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report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Igre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Wordsearch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Sel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check</w:t>
            </w:r>
            <w:proofErr w:type="spellEnd"/>
            <w:r>
              <w:rPr>
                <w:rFonts w:ascii="Candara" w:hAnsi="Candara" w:cs="Calibri"/>
              </w:rPr>
              <w:t xml:space="preserve">: Home </w:t>
            </w:r>
            <w:proofErr w:type="spellStart"/>
            <w:r>
              <w:rPr>
                <w:rFonts w:ascii="Candara" w:hAnsi="Candara" w:cs="Calibri"/>
              </w:rPr>
              <w:t>again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weather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report</w:t>
            </w:r>
            <w:proofErr w:type="spellEnd"/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 A.2.2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: A.2.1., A.2.3., A.2.4., B.2.4., C.2.2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 A.2.1.</w:t>
            </w:r>
          </w:p>
          <w:p w:rsidR="00D04AFA" w:rsidRDefault="00D04AFA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raba IKT-a: A.2.1.</w:t>
            </w:r>
          </w:p>
        </w:tc>
      </w:tr>
      <w:tr w:rsidR="00D04AFA" w:rsidTr="00D04AF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ođeni sastavak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ubrike za </w:t>
            </w:r>
            <w:proofErr w:type="spellStart"/>
            <w:r>
              <w:rPr>
                <w:rFonts w:ascii="Candara" w:hAnsi="Candara"/>
              </w:rPr>
              <w:t>samovrednovanje</w:t>
            </w:r>
            <w:proofErr w:type="spellEnd"/>
          </w:p>
          <w:p w:rsidR="00D04AFA" w:rsidRDefault="00D04AFA" w:rsidP="00D04AFA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D04AFA" w:rsidTr="00D04AFA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D04AFA" w:rsidRDefault="00D04AFA" w:rsidP="00D04AFA">
            <w:pPr>
              <w:numPr>
                <w:ilvl w:val="0"/>
                <w:numId w:val="3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i opis</w:t>
            </w:r>
          </w:p>
        </w:tc>
      </w:tr>
      <w:tr w:rsidR="00D04AFA" w:rsidTr="00D04AF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Uvod 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ezična ili društvena igra za ponavljanje ciljnog vokabulara – škola u prirodi i potrebna oprema, </w:t>
            </w:r>
            <w:proofErr w:type="spellStart"/>
            <w:r>
              <w:rPr>
                <w:rFonts w:ascii="Candara" w:hAnsi="Candara"/>
              </w:rPr>
              <w:t>th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weather</w:t>
            </w:r>
            <w:proofErr w:type="spellEnd"/>
            <w:r>
              <w:rPr>
                <w:rFonts w:ascii="Candara" w:hAnsi="Candara"/>
              </w:rPr>
              <w:t xml:space="preserve">, Past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>.</w:t>
            </w:r>
          </w:p>
        </w:tc>
      </w:tr>
      <w:tr w:rsidR="00D04AFA" w:rsidTr="00D04AF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azrada (3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 PISANJE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ako bi personalizirali temu koja se obrađivala u ovoj lekciji, učenici mogu obaviti zadatak pisanja u Učeničkoj knjizi.</w:t>
            </w:r>
          </w:p>
          <w:p w:rsidR="00D04AFA" w:rsidRDefault="00D04AFA" w:rsidP="00D04AFA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vo se prođe kroz pitanja s učenicima. Učenici rade u parovima i, odgovarajući na pitanja, usmeno opisuju svoje posljednje praznike svom prijatelju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matra i prati, ali ne ometa govor učenika. Tek nakon što pripremi učenike, prijeđe se na pisanje. Pitanja će poslužiti kao smjernice.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Završetak </w:t>
            </w:r>
          </w:p>
          <w:p w:rsidR="00D04AFA" w:rsidRDefault="00D04AFA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04AFA" w:rsidRDefault="00D04AFA" w:rsidP="00D04AFA">
            <w:pPr>
              <w:numPr>
                <w:ilvl w:val="0"/>
                <w:numId w:val="3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gotove pisane radove.</w:t>
            </w:r>
          </w:p>
        </w:tc>
      </w:tr>
      <w:tr w:rsidR="00D04AFA" w:rsidTr="00D04AF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04AFA" w:rsidRDefault="00D04AFA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04AFA" w:rsidRDefault="00D04AFA" w:rsidP="00D04AFA">
            <w:pPr>
              <w:numPr>
                <w:ilvl w:val="0"/>
                <w:numId w:val="3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tabs>
          <w:tab w:val="left" w:pos="1185"/>
        </w:tabs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>
        <w:rPr>
          <w:rFonts w:ascii="Candara" w:hAnsi="Candara" w:cs="Calibri"/>
          <w:b/>
          <w:color w:val="000000"/>
        </w:rPr>
        <w:t xml:space="preserve">Plan ploče </w:t>
      </w: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5"/>
      </w:tblGrid>
      <w:tr w:rsidR="00D04AFA" w:rsidTr="00D04AFA">
        <w:trPr>
          <w:trHeight w:val="2312"/>
        </w:trPr>
        <w:tc>
          <w:tcPr>
            <w:tcW w:w="9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4AFA" w:rsidRDefault="00D04AFA">
            <w:pP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D04AFA" w:rsidRDefault="00D04AFA">
            <w:pP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MY LAST HOLIDAY </w:t>
            </w:r>
          </w:p>
        </w:tc>
      </w:tr>
    </w:tbl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D04AFA">
      <w:pPr>
        <w:spacing w:after="0" w:line="240" w:lineRule="auto"/>
        <w:rPr>
          <w:rFonts w:cs="Calibri"/>
          <w:b/>
          <w:color w:val="000000"/>
        </w:rPr>
      </w:pPr>
    </w:p>
    <w:p w:rsidR="00D04AFA" w:rsidRDefault="00D04AFA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D04AFA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14C0" w:rsidRDefault="008714C0">
      <w:pPr>
        <w:spacing w:after="0" w:line="240" w:lineRule="auto"/>
      </w:pPr>
      <w:r>
        <w:separator/>
      </w:r>
    </w:p>
  </w:endnote>
  <w:endnote w:type="continuationSeparator" w:id="0">
    <w:p w:rsidR="008714C0" w:rsidRDefault="00871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036C5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D04AFA">
      <w:rPr>
        <w:rFonts w:cs="Calibri"/>
        <w:noProof/>
        <w:color w:val="000000"/>
      </w:rPr>
      <w:t>7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14C0" w:rsidRDefault="008714C0">
      <w:pPr>
        <w:spacing w:after="0" w:line="240" w:lineRule="auto"/>
      </w:pPr>
      <w:r>
        <w:separator/>
      </w:r>
    </w:p>
  </w:footnote>
  <w:footnote w:type="continuationSeparator" w:id="0">
    <w:p w:rsidR="008714C0" w:rsidRDefault="008714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E291639"/>
    <w:multiLevelType w:val="hybridMultilevel"/>
    <w:tmpl w:val="D8C6CD6E"/>
    <w:lvl w:ilvl="0" w:tplc="7FEE58A2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C039CC"/>
    <w:multiLevelType w:val="hybridMultilevel"/>
    <w:tmpl w:val="35F8CB80"/>
    <w:lvl w:ilvl="0" w:tplc="B8C259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EB76A1"/>
    <w:multiLevelType w:val="hybridMultilevel"/>
    <w:tmpl w:val="8B20EA74"/>
    <w:lvl w:ilvl="0" w:tplc="45CE5A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DE002F"/>
    <w:multiLevelType w:val="hybridMultilevel"/>
    <w:tmpl w:val="A06A748A"/>
    <w:lvl w:ilvl="0" w:tplc="DF24017E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15"/>
  </w:num>
  <w:num w:numId="5">
    <w:abstractNumId w:val="21"/>
  </w:num>
  <w:num w:numId="6">
    <w:abstractNumId w:val="19"/>
  </w:num>
  <w:num w:numId="7">
    <w:abstractNumId w:val="2"/>
  </w:num>
  <w:num w:numId="8">
    <w:abstractNumId w:val="3"/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9"/>
  </w:num>
  <w:num w:numId="12">
    <w:abstractNumId w:val="4"/>
  </w:num>
  <w:num w:numId="13">
    <w:abstractNumId w:val="17"/>
  </w:num>
  <w:num w:numId="14">
    <w:abstractNumId w:val="20"/>
  </w:num>
  <w:num w:numId="15">
    <w:abstractNumId w:val="22"/>
  </w:num>
  <w:num w:numId="16">
    <w:abstractNumId w:val="11"/>
  </w:num>
  <w:num w:numId="17">
    <w:abstractNumId w:val="12"/>
  </w:num>
  <w:num w:numId="18">
    <w:abstractNumId w:val="13"/>
  </w:num>
  <w:num w:numId="19">
    <w:abstractNumId w:val="16"/>
  </w:num>
  <w:num w:numId="20">
    <w:abstractNumId w:val="8"/>
  </w:num>
  <w:num w:numId="21">
    <w:abstractNumId w:val="7"/>
  </w:num>
  <w:num w:numId="22">
    <w:abstractNumId w:val="6"/>
  </w:num>
  <w:num w:numId="23">
    <w:abstractNumId w:val="5"/>
  </w:num>
  <w:num w:numId="24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  <w:lvlOverride w:ilvl="0">
      <w:startOverride w:val="3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MTU0NjMzszA3MDJT0lEKTi0uzszPAykwrAUANOHb+CwAAAA="/>
  </w:docVars>
  <w:rsids>
    <w:rsidRoot w:val="006E1CF6"/>
    <w:rsid w:val="00036C5C"/>
    <w:rsid w:val="000477F3"/>
    <w:rsid w:val="000562E4"/>
    <w:rsid w:val="00085545"/>
    <w:rsid w:val="0008577D"/>
    <w:rsid w:val="000B3D23"/>
    <w:rsid w:val="000D228C"/>
    <w:rsid w:val="000D2D37"/>
    <w:rsid w:val="00106791"/>
    <w:rsid w:val="001705EB"/>
    <w:rsid w:val="0019277A"/>
    <w:rsid w:val="0019724E"/>
    <w:rsid w:val="001B39BA"/>
    <w:rsid w:val="00216BF0"/>
    <w:rsid w:val="00216FDA"/>
    <w:rsid w:val="00222BC0"/>
    <w:rsid w:val="00237B3F"/>
    <w:rsid w:val="00252F3C"/>
    <w:rsid w:val="00282128"/>
    <w:rsid w:val="00296E87"/>
    <w:rsid w:val="002D0485"/>
    <w:rsid w:val="002D175E"/>
    <w:rsid w:val="002F3370"/>
    <w:rsid w:val="002F6961"/>
    <w:rsid w:val="00344C4C"/>
    <w:rsid w:val="003467D4"/>
    <w:rsid w:val="00367267"/>
    <w:rsid w:val="003A5FD6"/>
    <w:rsid w:val="004049A0"/>
    <w:rsid w:val="00412DB9"/>
    <w:rsid w:val="00433F88"/>
    <w:rsid w:val="00437ABE"/>
    <w:rsid w:val="00495FFD"/>
    <w:rsid w:val="004C19BD"/>
    <w:rsid w:val="004D19C6"/>
    <w:rsid w:val="004E6D97"/>
    <w:rsid w:val="004E7A17"/>
    <w:rsid w:val="004F6509"/>
    <w:rsid w:val="00517260"/>
    <w:rsid w:val="00522591"/>
    <w:rsid w:val="00527932"/>
    <w:rsid w:val="00550A55"/>
    <w:rsid w:val="00580EF9"/>
    <w:rsid w:val="005A64EA"/>
    <w:rsid w:val="0060094F"/>
    <w:rsid w:val="006235BE"/>
    <w:rsid w:val="00624DB9"/>
    <w:rsid w:val="006375C8"/>
    <w:rsid w:val="00640EBB"/>
    <w:rsid w:val="0068455C"/>
    <w:rsid w:val="006A6C40"/>
    <w:rsid w:val="006D575A"/>
    <w:rsid w:val="006E1CF6"/>
    <w:rsid w:val="006F5719"/>
    <w:rsid w:val="007454E2"/>
    <w:rsid w:val="00751A49"/>
    <w:rsid w:val="00767946"/>
    <w:rsid w:val="00790D14"/>
    <w:rsid w:val="007B1BBE"/>
    <w:rsid w:val="007B57A1"/>
    <w:rsid w:val="007B5E33"/>
    <w:rsid w:val="007B6CC8"/>
    <w:rsid w:val="007F0AC1"/>
    <w:rsid w:val="008252AA"/>
    <w:rsid w:val="00856718"/>
    <w:rsid w:val="008714C0"/>
    <w:rsid w:val="008A76DA"/>
    <w:rsid w:val="008D0CE6"/>
    <w:rsid w:val="008D0FF3"/>
    <w:rsid w:val="008D7288"/>
    <w:rsid w:val="00904D0D"/>
    <w:rsid w:val="009262E3"/>
    <w:rsid w:val="00933B24"/>
    <w:rsid w:val="009B4F2B"/>
    <w:rsid w:val="009D1019"/>
    <w:rsid w:val="009D6248"/>
    <w:rsid w:val="009E76F5"/>
    <w:rsid w:val="00A0288E"/>
    <w:rsid w:val="00A03800"/>
    <w:rsid w:val="00A47763"/>
    <w:rsid w:val="00AB4BF5"/>
    <w:rsid w:val="00AB5EEB"/>
    <w:rsid w:val="00AE5031"/>
    <w:rsid w:val="00B20182"/>
    <w:rsid w:val="00B32566"/>
    <w:rsid w:val="00B60C42"/>
    <w:rsid w:val="00B71208"/>
    <w:rsid w:val="00B826C1"/>
    <w:rsid w:val="00B86559"/>
    <w:rsid w:val="00B90433"/>
    <w:rsid w:val="00BB679E"/>
    <w:rsid w:val="00BC25C6"/>
    <w:rsid w:val="00BE4D57"/>
    <w:rsid w:val="00C015BE"/>
    <w:rsid w:val="00C03512"/>
    <w:rsid w:val="00C04450"/>
    <w:rsid w:val="00C11A4A"/>
    <w:rsid w:val="00C30747"/>
    <w:rsid w:val="00C529F4"/>
    <w:rsid w:val="00C730AE"/>
    <w:rsid w:val="00C86D72"/>
    <w:rsid w:val="00C968E5"/>
    <w:rsid w:val="00C97D96"/>
    <w:rsid w:val="00CC6A85"/>
    <w:rsid w:val="00D00694"/>
    <w:rsid w:val="00D04AFA"/>
    <w:rsid w:val="00D15606"/>
    <w:rsid w:val="00D92DD6"/>
    <w:rsid w:val="00D96F9C"/>
    <w:rsid w:val="00E3082C"/>
    <w:rsid w:val="00E56112"/>
    <w:rsid w:val="00E66D83"/>
    <w:rsid w:val="00EB68D7"/>
    <w:rsid w:val="00EE5FD5"/>
    <w:rsid w:val="00F55621"/>
    <w:rsid w:val="00F5609F"/>
    <w:rsid w:val="00F56DFA"/>
    <w:rsid w:val="00FA439C"/>
    <w:rsid w:val="00FB53D7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082C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unhideWhenUsed/>
    <w:rsid w:val="0008577D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03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887E5-86E1-49AC-A9B5-BB728C6CA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545</Words>
  <Characters>8812</Characters>
  <Application>Microsoft Office Word</Application>
  <DocSecurity>0</DocSecurity>
  <Lines>73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3</cp:revision>
  <dcterms:created xsi:type="dcterms:W3CDTF">2019-12-19T21:04:00Z</dcterms:created>
  <dcterms:modified xsi:type="dcterms:W3CDTF">2021-12-01T15:12:00Z</dcterms:modified>
</cp:coreProperties>
</file>